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A69D5" w14:textId="7873E988" w:rsidR="00314204" w:rsidRDefault="00314204" w:rsidP="00314204">
      <w:pPr>
        <w:jc w:val="center"/>
      </w:pPr>
      <w:r w:rsidRPr="00BA5E0E">
        <w:rPr>
          <w:b/>
          <w:bCs/>
          <w:noProof/>
        </w:rPr>
        <w:drawing>
          <wp:inline distT="0" distB="0" distL="0" distR="0" wp14:anchorId="7E1A3439" wp14:editId="40A4D604">
            <wp:extent cx="3373120" cy="1897380"/>
            <wp:effectExtent l="0" t="0" r="0" b="7620"/>
            <wp:docPr id="1" name="Picture 1" descr="Sunburst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unburst char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337" cy="189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985E1" w14:textId="62396935" w:rsidR="00314204" w:rsidRDefault="00314204" w:rsidP="00314204">
      <w:pPr>
        <w:spacing w:after="0"/>
        <w:jc w:val="center"/>
        <w:rPr>
          <w:i/>
          <w:iCs/>
        </w:rPr>
      </w:pPr>
      <w:r>
        <w:rPr>
          <w:i/>
          <w:iCs/>
        </w:rPr>
        <w:t xml:space="preserve">“Are We Saved by Citizenship?” </w:t>
      </w:r>
    </w:p>
    <w:p w14:paraId="4F860A51" w14:textId="1948C020" w:rsidR="00314204" w:rsidRDefault="00314204" w:rsidP="00314204">
      <w:pPr>
        <w:spacing w:after="0"/>
        <w:jc w:val="center"/>
      </w:pPr>
      <w:r>
        <w:t>Acts 22:22-29</w:t>
      </w:r>
    </w:p>
    <w:p w14:paraId="16FF459F" w14:textId="5A1EAEDD" w:rsidR="00314204" w:rsidRDefault="00314204" w:rsidP="00314204">
      <w:pPr>
        <w:spacing w:after="0"/>
        <w:jc w:val="center"/>
      </w:pPr>
    </w:p>
    <w:p w14:paraId="45859D78" w14:textId="73FB96A4" w:rsidR="000F45F9" w:rsidRDefault="00313AA3" w:rsidP="00314204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Read Acts</w:t>
      </w:r>
      <w:r w:rsidR="00732452">
        <w:rPr>
          <w:b/>
          <w:bCs/>
        </w:rPr>
        <w:t xml:space="preserve"> 9:1-19</w:t>
      </w:r>
      <w:r w:rsidR="006655BD">
        <w:rPr>
          <w:b/>
          <w:bCs/>
        </w:rPr>
        <w:t xml:space="preserve">. Now read Acts 22:3-21. </w:t>
      </w:r>
      <w:r w:rsidR="006655BD" w:rsidRPr="006655BD">
        <w:t xml:space="preserve">How do these two versions of Paul’s </w:t>
      </w:r>
      <w:r w:rsidR="006655BD">
        <w:t xml:space="preserve">conversion story compare? </w:t>
      </w:r>
      <w:r w:rsidR="00BA5E0E">
        <w:t xml:space="preserve">What </w:t>
      </w:r>
      <w:r w:rsidR="006655BD">
        <w:t>new details about his conversion does Paul reveal?</w:t>
      </w:r>
    </w:p>
    <w:p w14:paraId="270822E1" w14:textId="3EDBC869" w:rsidR="002D1592" w:rsidRDefault="002D1592" w:rsidP="002D1592">
      <w:pPr>
        <w:spacing w:after="0"/>
      </w:pPr>
    </w:p>
    <w:p w14:paraId="10A43898" w14:textId="7B074E70" w:rsidR="0089608E" w:rsidRDefault="0089608E" w:rsidP="002D1592">
      <w:pPr>
        <w:spacing w:after="0"/>
      </w:pPr>
    </w:p>
    <w:p w14:paraId="62591406" w14:textId="77777777" w:rsidR="00C271F7" w:rsidRDefault="00C271F7" w:rsidP="002D1592">
      <w:pPr>
        <w:spacing w:after="0"/>
      </w:pPr>
    </w:p>
    <w:p w14:paraId="0F00F7E2" w14:textId="77777777" w:rsidR="002D1592" w:rsidRDefault="002D1592" w:rsidP="002D1592">
      <w:pPr>
        <w:spacing w:after="0"/>
      </w:pPr>
    </w:p>
    <w:p w14:paraId="4C06F4A9" w14:textId="064C5C70" w:rsidR="00C271F7" w:rsidRPr="00C271F7" w:rsidRDefault="00C271F7" w:rsidP="002D1592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 xml:space="preserve">Read Isaiah 6:1-8. </w:t>
      </w:r>
      <w:r>
        <w:t>How does the story of Isaiah’s calling compare with Paul’s?</w:t>
      </w:r>
    </w:p>
    <w:p w14:paraId="577EB7E0" w14:textId="0CFF67E8" w:rsidR="00C271F7" w:rsidRDefault="00C271F7" w:rsidP="00C271F7">
      <w:pPr>
        <w:spacing w:after="0"/>
        <w:rPr>
          <w:b/>
          <w:bCs/>
        </w:rPr>
      </w:pPr>
    </w:p>
    <w:p w14:paraId="3D41D4AC" w14:textId="307C53B6" w:rsidR="00C271F7" w:rsidRDefault="00C271F7" w:rsidP="00C271F7">
      <w:pPr>
        <w:spacing w:after="0"/>
        <w:rPr>
          <w:b/>
          <w:bCs/>
        </w:rPr>
      </w:pPr>
    </w:p>
    <w:p w14:paraId="2CA43832" w14:textId="330CB027" w:rsidR="00C271F7" w:rsidRDefault="00C271F7" w:rsidP="00C271F7">
      <w:pPr>
        <w:spacing w:after="0"/>
        <w:rPr>
          <w:b/>
          <w:bCs/>
        </w:rPr>
      </w:pPr>
    </w:p>
    <w:p w14:paraId="08CEA7C8" w14:textId="77777777" w:rsidR="00C271F7" w:rsidRPr="00C271F7" w:rsidRDefault="00C271F7" w:rsidP="00C271F7">
      <w:pPr>
        <w:spacing w:after="0"/>
        <w:rPr>
          <w:b/>
          <w:bCs/>
        </w:rPr>
      </w:pPr>
    </w:p>
    <w:p w14:paraId="2D82467D" w14:textId="6159C5D2" w:rsidR="002D1592" w:rsidRPr="00035279" w:rsidRDefault="00035279" w:rsidP="002D1592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Thinking back over your conversion or your lifetime with Christ complete this sentence: </w:t>
      </w:r>
      <w:r w:rsidRPr="00035279">
        <w:rPr>
          <w:b/>
          <w:bCs/>
          <w:i/>
          <w:iCs/>
        </w:rPr>
        <w:t xml:space="preserve">I was ______________, but now I’m ______________because of Jesus. </w:t>
      </w:r>
    </w:p>
    <w:p w14:paraId="14C8E77E" w14:textId="071BC789" w:rsidR="002D1592" w:rsidRDefault="002D1592" w:rsidP="002D1592">
      <w:pPr>
        <w:spacing w:after="0"/>
      </w:pPr>
    </w:p>
    <w:p w14:paraId="4FC27B9B" w14:textId="77777777" w:rsidR="0089608E" w:rsidRDefault="0089608E" w:rsidP="002D1592">
      <w:pPr>
        <w:spacing w:after="0"/>
      </w:pPr>
    </w:p>
    <w:p w14:paraId="10010DC1" w14:textId="13795346" w:rsidR="00C271F7" w:rsidRPr="00C271F7" w:rsidRDefault="00C271F7" w:rsidP="00C271F7">
      <w:pPr>
        <w:tabs>
          <w:tab w:val="left" w:pos="2544"/>
        </w:tabs>
      </w:pPr>
      <w:r>
        <w:tab/>
      </w:r>
    </w:p>
    <w:sectPr w:rsidR="00C271F7" w:rsidRPr="00C271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11E7F"/>
    <w:multiLevelType w:val="hybridMultilevel"/>
    <w:tmpl w:val="6A78D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sjC1tDSzNDC3sDRU0lEKTi0uzszPAykwrAUA7hAUPCwAAAA="/>
  </w:docVars>
  <w:rsids>
    <w:rsidRoot w:val="00314204"/>
    <w:rsid w:val="00035279"/>
    <w:rsid w:val="000F45F9"/>
    <w:rsid w:val="002D1592"/>
    <w:rsid w:val="00313AA3"/>
    <w:rsid w:val="00314204"/>
    <w:rsid w:val="006655BD"/>
    <w:rsid w:val="00732452"/>
    <w:rsid w:val="0089608E"/>
    <w:rsid w:val="00A60314"/>
    <w:rsid w:val="00BA5E0E"/>
    <w:rsid w:val="00C271F7"/>
    <w:rsid w:val="00D85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10D8B"/>
  <w15:chartTrackingRefBased/>
  <w15:docId w15:val="{693F623C-3597-4D55-9B47-7D25A6BE3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2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8-01T21:56:00Z</dcterms:created>
  <dcterms:modified xsi:type="dcterms:W3CDTF">2021-08-02T13:25:00Z</dcterms:modified>
</cp:coreProperties>
</file>